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3D19D3" w14:textId="28148B8C" w:rsidR="00E55A9A" w:rsidRPr="00E55A9A" w:rsidRDefault="00E55A9A">
      <w:pPr>
        <w:rPr>
          <w:rFonts w:ascii="Times New Roman" w:hAnsi="Times New Roman" w:cs="Times New Roman"/>
          <w:sz w:val="24"/>
          <w:szCs w:val="24"/>
        </w:rPr>
      </w:pPr>
    </w:p>
    <w:p w14:paraId="373A2FCF" w14:textId="4B123CDE" w:rsidR="00E55A9A" w:rsidRDefault="00E55A9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55A9A">
        <w:rPr>
          <w:rFonts w:ascii="Times New Roman" w:hAnsi="Times New Roman" w:cs="Times New Roman"/>
          <w:b/>
          <w:bCs/>
          <w:sz w:val="24"/>
          <w:szCs w:val="24"/>
        </w:rPr>
        <w:t>Supplementary Information</w:t>
      </w:r>
    </w:p>
    <w:p w14:paraId="1000E505" w14:textId="5856B290" w:rsidR="00E55A9A" w:rsidRDefault="00E55A9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10D27BD" wp14:editId="73CBB449">
            <wp:extent cx="5731510" cy="59436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101D6" w14:textId="77777777" w:rsidR="00DD1430" w:rsidRDefault="00DD1430" w:rsidP="00E55A9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B9A51AC" w14:textId="77777777" w:rsidR="00936DBD" w:rsidRDefault="00E55A9A" w:rsidP="00E55A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S1: </w:t>
      </w:r>
      <w:r w:rsidR="00936DBD" w:rsidRPr="00936DBD">
        <w:rPr>
          <w:rFonts w:ascii="Times New Roman" w:hAnsi="Times New Roman" w:cs="Times New Roman"/>
          <w:sz w:val="24"/>
          <w:szCs w:val="24"/>
        </w:rPr>
        <w:t>(</w:t>
      </w:r>
      <w:r w:rsidRPr="00E55A9A">
        <w:rPr>
          <w:rFonts w:ascii="Times New Roman" w:hAnsi="Times New Roman" w:cs="Times New Roman"/>
          <w:sz w:val="24"/>
          <w:szCs w:val="24"/>
        </w:rPr>
        <w:t>a</w:t>
      </w:r>
      <w:r w:rsidR="00936DBD">
        <w:rPr>
          <w:rFonts w:ascii="Times New Roman" w:hAnsi="Times New Roman" w:cs="Times New Roman"/>
          <w:sz w:val="24"/>
          <w:szCs w:val="24"/>
        </w:rPr>
        <w:t>)</w:t>
      </w:r>
      <w:r w:rsidRPr="00E55A9A">
        <w:rPr>
          <w:rFonts w:ascii="Times New Roman" w:hAnsi="Times New Roman" w:cs="Times New Roman"/>
          <w:sz w:val="24"/>
          <w:szCs w:val="24"/>
        </w:rPr>
        <w:t xml:space="preserve"> PCR amplification profile of marker </w:t>
      </w:r>
      <w:r w:rsidRPr="00DD1430">
        <w:rPr>
          <w:rFonts w:ascii="Times New Roman" w:hAnsi="Times New Roman" w:cs="Times New Roman"/>
          <w:i/>
          <w:iCs/>
          <w:sz w:val="24"/>
          <w:szCs w:val="24"/>
        </w:rPr>
        <w:t xml:space="preserve">Xuhw302 </w:t>
      </w:r>
      <w:r w:rsidRPr="00E55A9A">
        <w:rPr>
          <w:rFonts w:ascii="Times New Roman" w:hAnsi="Times New Roman" w:cs="Times New Roman"/>
          <w:sz w:val="24"/>
          <w:szCs w:val="24"/>
        </w:rPr>
        <w:t>amplifying Yr15 gene in F</w:t>
      </w:r>
      <w:r w:rsidRPr="00DD1430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E55A9A">
        <w:rPr>
          <w:rFonts w:ascii="Times New Roman" w:hAnsi="Times New Roman" w:cs="Times New Roman"/>
          <w:sz w:val="24"/>
          <w:szCs w:val="24"/>
        </w:rPr>
        <w:t xml:space="preserve">plants derived from cross HGW550 X PBW550+Yr15 as on agarose gel. </w:t>
      </w:r>
    </w:p>
    <w:p w14:paraId="15B5EB51" w14:textId="33C987DE" w:rsidR="00E55A9A" w:rsidRDefault="00936DBD" w:rsidP="00E55A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E55A9A" w:rsidRPr="00E55A9A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</w:t>
      </w:r>
      <w:r w:rsidR="00E55A9A" w:rsidRPr="00E55A9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55A9A" w:rsidRPr="00E55A9A">
        <w:rPr>
          <w:rFonts w:ascii="Times New Roman" w:hAnsi="Times New Roman" w:cs="Times New Roman"/>
          <w:sz w:val="24"/>
          <w:szCs w:val="24"/>
        </w:rPr>
        <w:t>KlusterCaller</w:t>
      </w:r>
      <w:proofErr w:type="spellEnd"/>
      <w:r w:rsidR="00E55A9A" w:rsidRPr="00E55A9A">
        <w:rPr>
          <w:rFonts w:ascii="Times New Roman" w:hAnsi="Times New Roman" w:cs="Times New Roman"/>
          <w:sz w:val="24"/>
          <w:szCs w:val="24"/>
        </w:rPr>
        <w:t xml:space="preserve"> output view of segregation of Co-dominant Ta5DS-2754099_kasp23 markers in F</w:t>
      </w:r>
      <w:r w:rsidR="00E55A9A" w:rsidRPr="00DD1430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E55A9A" w:rsidRPr="00E55A9A">
        <w:rPr>
          <w:rFonts w:ascii="Times New Roman" w:hAnsi="Times New Roman" w:cs="Times New Roman"/>
          <w:sz w:val="24"/>
          <w:szCs w:val="24"/>
        </w:rPr>
        <w:t xml:space="preserve"> plants derived from cross HGW550+Yr15 X PBW550+Lr57-Yr40. FAM tailed Lr57-Yr40 (blue colour) allele on X-axis, HEX tailed PBW550 alleles (red colour) on Y-ax</w:t>
      </w:r>
      <w:r>
        <w:rPr>
          <w:rFonts w:ascii="Times New Roman" w:hAnsi="Times New Roman" w:cs="Times New Roman"/>
          <w:sz w:val="24"/>
          <w:szCs w:val="24"/>
        </w:rPr>
        <w:t>i</w:t>
      </w:r>
      <w:r w:rsidR="00E55A9A" w:rsidRPr="00E55A9A">
        <w:rPr>
          <w:rFonts w:ascii="Times New Roman" w:hAnsi="Times New Roman" w:cs="Times New Roman"/>
          <w:sz w:val="24"/>
          <w:szCs w:val="24"/>
        </w:rPr>
        <w:t>s, heterozygous individuals on mid-axis (green colour).</w:t>
      </w:r>
      <w:r>
        <w:rPr>
          <w:rFonts w:ascii="Times New Roman" w:hAnsi="Times New Roman" w:cs="Times New Roman"/>
          <w:sz w:val="24"/>
          <w:szCs w:val="24"/>
        </w:rPr>
        <w:t xml:space="preserve"> Black colour represents non-template control and pink colour represents unamplified or </w:t>
      </w:r>
      <w:proofErr w:type="spellStart"/>
      <w:r>
        <w:rPr>
          <w:rFonts w:ascii="Times New Roman" w:hAnsi="Times New Roman" w:cs="Times New Roman"/>
          <w:sz w:val="24"/>
          <w:szCs w:val="24"/>
        </w:rPr>
        <w:t>uncluster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mples.</w:t>
      </w:r>
    </w:p>
    <w:p w14:paraId="634BA6D7" w14:textId="77777777" w:rsidR="00E55A9A" w:rsidRPr="00E55A9A" w:rsidRDefault="00E55A9A" w:rsidP="00E55A9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E3849CA" w14:textId="3073A4F9" w:rsidR="00E55A9A" w:rsidRPr="00E55A9A" w:rsidRDefault="00E55A9A">
      <w:pPr>
        <w:rPr>
          <w:rFonts w:ascii="Times New Roman" w:hAnsi="Times New Roman" w:cs="Times New Roman"/>
          <w:sz w:val="24"/>
          <w:szCs w:val="24"/>
        </w:rPr>
      </w:pPr>
    </w:p>
    <w:p w14:paraId="06CEE56B" w14:textId="2830D96F" w:rsidR="00E55A9A" w:rsidRPr="00E55A9A" w:rsidRDefault="00E55A9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55A9A">
        <w:rPr>
          <w:rFonts w:ascii="Times New Roman" w:hAnsi="Times New Roman" w:cs="Times New Roman"/>
          <w:b/>
          <w:bCs/>
          <w:sz w:val="24"/>
          <w:szCs w:val="24"/>
        </w:rPr>
        <w:t>Supplementary Table S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936DBD" w:rsidRPr="00936DBD">
        <w:rPr>
          <w:rFonts w:ascii="Times New Roman" w:hAnsi="Times New Roman" w:cs="Times New Roman"/>
          <w:sz w:val="24"/>
          <w:szCs w:val="24"/>
        </w:rPr>
        <w:t>Raw data of thousand grain weight in three-year replicated trials as recorded on BC</w:t>
      </w:r>
      <w:r w:rsidR="00936DBD" w:rsidRPr="00936DB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36DBD" w:rsidRPr="00936DBD">
        <w:rPr>
          <w:rFonts w:ascii="Times New Roman" w:hAnsi="Times New Roman" w:cs="Times New Roman"/>
          <w:sz w:val="24"/>
          <w:szCs w:val="24"/>
        </w:rPr>
        <w:t>F</w:t>
      </w:r>
      <w:r w:rsidR="00936DBD" w:rsidRPr="00936DBD">
        <w:rPr>
          <w:rFonts w:ascii="Times New Roman" w:hAnsi="Times New Roman" w:cs="Times New Roman"/>
          <w:sz w:val="24"/>
          <w:szCs w:val="24"/>
          <w:vertAlign w:val="subscript"/>
        </w:rPr>
        <w:t>3-5</w:t>
      </w:r>
      <w:r w:rsidR="00936DBD" w:rsidRPr="00936DBD">
        <w:rPr>
          <w:rFonts w:ascii="Times New Roman" w:hAnsi="Times New Roman" w:cs="Times New Roman"/>
          <w:sz w:val="24"/>
          <w:szCs w:val="24"/>
        </w:rPr>
        <w:t xml:space="preserve"> progenies of cross PBW343 X Rye </w:t>
      </w:r>
      <w:proofErr w:type="spellStart"/>
      <w:r w:rsidR="00936DBD">
        <w:rPr>
          <w:rFonts w:ascii="Times New Roman" w:hAnsi="Times New Roman" w:cs="Times New Roman"/>
          <w:sz w:val="24"/>
          <w:szCs w:val="24"/>
        </w:rPr>
        <w:t>S</w:t>
      </w:r>
      <w:r w:rsidR="00936DBD" w:rsidRPr="00936DBD">
        <w:rPr>
          <w:rFonts w:ascii="Times New Roman" w:hAnsi="Times New Roman" w:cs="Times New Roman"/>
          <w:sz w:val="24"/>
          <w:szCs w:val="24"/>
        </w:rPr>
        <w:t>el</w:t>
      </w:r>
      <w:proofErr w:type="spellEnd"/>
      <w:r w:rsidR="00936DBD">
        <w:rPr>
          <w:rFonts w:ascii="Times New Roman" w:hAnsi="Times New Roman" w:cs="Times New Roman"/>
          <w:sz w:val="24"/>
          <w:szCs w:val="24"/>
        </w:rPr>
        <w:t xml:space="preserve"> 111</w:t>
      </w:r>
      <w:r w:rsidR="00936DBD" w:rsidRPr="00936DBD">
        <w:rPr>
          <w:rFonts w:ascii="Times New Roman" w:hAnsi="Times New Roman" w:cs="Times New Roman"/>
          <w:sz w:val="24"/>
          <w:szCs w:val="24"/>
        </w:rPr>
        <w:t xml:space="preserve"> and BC</w:t>
      </w:r>
      <w:r w:rsidR="00936DBD" w:rsidRPr="00936DB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36DBD" w:rsidRPr="00936DBD">
        <w:rPr>
          <w:rFonts w:ascii="Times New Roman" w:hAnsi="Times New Roman" w:cs="Times New Roman"/>
          <w:sz w:val="24"/>
          <w:szCs w:val="24"/>
        </w:rPr>
        <w:t>F</w:t>
      </w:r>
      <w:r w:rsidR="00936DBD" w:rsidRPr="00936DBD">
        <w:rPr>
          <w:rFonts w:ascii="Times New Roman" w:hAnsi="Times New Roman" w:cs="Times New Roman"/>
          <w:sz w:val="24"/>
          <w:szCs w:val="24"/>
          <w:vertAlign w:val="subscript"/>
        </w:rPr>
        <w:t xml:space="preserve">3-5 </w:t>
      </w:r>
      <w:r w:rsidR="00936DBD" w:rsidRPr="00936DBD">
        <w:rPr>
          <w:rFonts w:ascii="Times New Roman" w:hAnsi="Times New Roman" w:cs="Times New Roman"/>
          <w:sz w:val="24"/>
          <w:szCs w:val="24"/>
        </w:rPr>
        <w:t>progenies of cross PBW550 X HGW343 as Env1, Env2 and Env3. The Env 4 Represents the adjusted means of the three years</w:t>
      </w:r>
    </w:p>
    <w:tbl>
      <w:tblPr>
        <w:tblW w:w="8892" w:type="dxa"/>
        <w:tblLook w:val="04A0" w:firstRow="1" w:lastRow="0" w:firstColumn="1" w:lastColumn="0" w:noHBand="0" w:noVBand="1"/>
      </w:tblPr>
      <w:tblGrid>
        <w:gridCol w:w="960"/>
        <w:gridCol w:w="993"/>
        <w:gridCol w:w="960"/>
        <w:gridCol w:w="960"/>
        <w:gridCol w:w="1116"/>
        <w:gridCol w:w="993"/>
        <w:gridCol w:w="960"/>
        <w:gridCol w:w="960"/>
        <w:gridCol w:w="1116"/>
      </w:tblGrid>
      <w:tr w:rsidR="00E55A9A" w:rsidRPr="00E55A9A" w14:paraId="7DA51C08" w14:textId="77777777" w:rsidTr="00E55A9A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275A0" w14:textId="77777777" w:rsidR="00E55A9A" w:rsidRPr="00E55A9A" w:rsidRDefault="00E55A9A" w:rsidP="00E55A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Taxa</w:t>
            </w:r>
          </w:p>
        </w:tc>
        <w:tc>
          <w:tcPr>
            <w:tcW w:w="3966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49902" w14:textId="6CA62FD7" w:rsidR="00E55A9A" w:rsidRPr="00E55A9A" w:rsidRDefault="00DD1430" w:rsidP="00E55A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H</w:t>
            </w:r>
            <w:r w:rsidR="00E55A9A" w:rsidRPr="00E55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GW343</w:t>
            </w:r>
          </w:p>
        </w:tc>
        <w:tc>
          <w:tcPr>
            <w:tcW w:w="3966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8DD78" w14:textId="3E9143A4" w:rsidR="00E55A9A" w:rsidRPr="00E55A9A" w:rsidRDefault="00DD1430" w:rsidP="00E55A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H</w:t>
            </w:r>
            <w:r w:rsidR="00E55A9A" w:rsidRPr="00E55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GW550</w:t>
            </w:r>
          </w:p>
        </w:tc>
      </w:tr>
      <w:tr w:rsidR="00E55A9A" w:rsidRPr="00E55A9A" w14:paraId="4CA04F12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315E22" w14:textId="77777777" w:rsidR="00E55A9A" w:rsidRPr="00E55A9A" w:rsidRDefault="00E55A9A" w:rsidP="00E55A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F528AC" w14:textId="77777777" w:rsidR="00E55A9A" w:rsidRPr="00E55A9A" w:rsidRDefault="00E55A9A" w:rsidP="00E55A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nv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264506" w14:textId="77777777" w:rsidR="00E55A9A" w:rsidRPr="00E55A9A" w:rsidRDefault="00E55A9A" w:rsidP="00E55A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nv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32B872" w14:textId="77777777" w:rsidR="00E55A9A" w:rsidRPr="00E55A9A" w:rsidRDefault="00E55A9A" w:rsidP="00E55A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nv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DAA8E8" w14:textId="77777777" w:rsidR="00E55A9A" w:rsidRPr="00E55A9A" w:rsidRDefault="00E55A9A" w:rsidP="00E55A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nv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8EAEA9" w14:textId="77777777" w:rsidR="00E55A9A" w:rsidRPr="00E55A9A" w:rsidRDefault="00E55A9A" w:rsidP="00E55A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nv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CF7631" w14:textId="77777777" w:rsidR="00E55A9A" w:rsidRPr="00E55A9A" w:rsidRDefault="00E55A9A" w:rsidP="00E55A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nv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F605C0" w14:textId="77777777" w:rsidR="00E55A9A" w:rsidRPr="00E55A9A" w:rsidRDefault="00E55A9A" w:rsidP="00E55A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nv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476953" w14:textId="77777777" w:rsidR="00E55A9A" w:rsidRPr="00E55A9A" w:rsidRDefault="00E55A9A" w:rsidP="00E55A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nv4</w:t>
            </w:r>
          </w:p>
        </w:tc>
      </w:tr>
      <w:tr w:rsidR="00E55A9A" w:rsidRPr="00E55A9A" w14:paraId="5129CE66" w14:textId="77777777" w:rsidTr="00E55A9A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064F0A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302E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26030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9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0BAD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4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DE80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3633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A7D4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3E8F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9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E7C4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.64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3142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91622</w:t>
            </w:r>
          </w:p>
        </w:tc>
      </w:tr>
      <w:tr w:rsidR="00E55A9A" w:rsidRPr="00E55A9A" w14:paraId="0ACE744E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E006E8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5C2A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A633A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D95F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FF6B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3478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94C6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42D6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DE40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7.2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1380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64422</w:t>
            </w:r>
          </w:p>
        </w:tc>
      </w:tr>
      <w:tr w:rsidR="00E55A9A" w:rsidRPr="00E55A9A" w14:paraId="0E5C9F83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0841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74EB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310A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2B88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DCF1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8735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D5F3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BC3D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4BB6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.8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5AC3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54653</w:t>
            </w:r>
          </w:p>
        </w:tc>
      </w:tr>
      <w:tr w:rsidR="00E55A9A" w:rsidRPr="00E55A9A" w14:paraId="66E67EED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601CCA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D2DB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F0E5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5B8B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BCBD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5439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72FD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37BA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AF3F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5.3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DCC6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5791</w:t>
            </w:r>
          </w:p>
        </w:tc>
      </w:tr>
      <w:tr w:rsidR="00E55A9A" w:rsidRPr="00E55A9A" w14:paraId="28ED7B8B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A0344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223A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F207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DBB7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E9C1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7978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67F4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E687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9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A7F9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7.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E707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09804</w:t>
            </w:r>
          </w:p>
        </w:tc>
      </w:tr>
      <w:tr w:rsidR="00E55A9A" w:rsidRPr="00E55A9A" w14:paraId="61F40012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A9561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7AA7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3340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EDA9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5811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0785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72BD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9F66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EADD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4.0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0554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53714</w:t>
            </w:r>
          </w:p>
        </w:tc>
      </w:tr>
      <w:tr w:rsidR="00E55A9A" w:rsidRPr="00E55A9A" w14:paraId="072D1E2F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B3A1B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0720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444D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30B4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4B52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225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5830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E3A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C73A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1.8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D915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9.83172</w:t>
            </w:r>
          </w:p>
        </w:tc>
      </w:tr>
      <w:tr w:rsidR="00E55A9A" w:rsidRPr="00E55A9A" w14:paraId="12F6222F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EB9C75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E14D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32C6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AC47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F84F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7913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C9DA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8995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F3C4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2.4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846E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00545</w:t>
            </w:r>
          </w:p>
        </w:tc>
      </w:tr>
      <w:tr w:rsidR="00E55A9A" w:rsidRPr="00E55A9A" w14:paraId="5A65EE58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8A130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1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7F47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A50A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5AF5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4D38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1135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2E47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3729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FB7A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2.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5C01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91935</w:t>
            </w:r>
          </w:p>
        </w:tc>
      </w:tr>
      <w:tr w:rsidR="00E55A9A" w:rsidRPr="00E55A9A" w14:paraId="15983249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757938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1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8054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E530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3E0C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3E73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3511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A4BF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085B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7830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6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B1F9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79639</w:t>
            </w:r>
          </w:p>
        </w:tc>
      </w:tr>
      <w:tr w:rsidR="00E55A9A" w:rsidRPr="00E55A9A" w14:paraId="0F2D795C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CDDE2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1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1656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AE578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2256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0CC9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6489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561D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877A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36B7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.3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E31E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52752</w:t>
            </w:r>
          </w:p>
        </w:tc>
      </w:tr>
      <w:tr w:rsidR="00E55A9A" w:rsidRPr="00E55A9A" w14:paraId="0E76B6B9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957D5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1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7227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111B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2141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A8CE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8295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D4B9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ADF5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6D88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1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CD2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21196</w:t>
            </w:r>
          </w:p>
        </w:tc>
      </w:tr>
      <w:tr w:rsidR="00E55A9A" w:rsidRPr="00E55A9A" w14:paraId="044AE80D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4C861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1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1D52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A6805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56C8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108F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3006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13BE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4D14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D9D5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4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AA2F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078</w:t>
            </w:r>
          </w:p>
        </w:tc>
      </w:tr>
      <w:tr w:rsidR="00E55A9A" w:rsidRPr="00E55A9A" w14:paraId="7AFE1EB1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B4FA09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1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917C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194A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03AA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637A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9272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1397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553A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62E7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2.3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06E8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25217</w:t>
            </w:r>
          </w:p>
        </w:tc>
      </w:tr>
      <w:tr w:rsidR="00E55A9A" w:rsidRPr="00E55A9A" w14:paraId="5F836C5B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EC55B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1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189E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51C45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A656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FD35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177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B84A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DB30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A90C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.1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1E03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05899</w:t>
            </w:r>
          </w:p>
        </w:tc>
      </w:tr>
      <w:tr w:rsidR="00E55A9A" w:rsidRPr="00E55A9A" w14:paraId="24633422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E0B8B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1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C617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4B3A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DE7C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0FD9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5285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DEE0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0C69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FCFC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4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3947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15136</w:t>
            </w:r>
          </w:p>
        </w:tc>
      </w:tr>
      <w:tr w:rsidR="00E55A9A" w:rsidRPr="00E55A9A" w14:paraId="10754BDD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D3B7D9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1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0C9A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5B8C5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E214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EF8A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6644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69AD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EFCC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3390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E9A6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03269</w:t>
            </w:r>
          </w:p>
        </w:tc>
      </w:tr>
      <w:tr w:rsidR="00E55A9A" w:rsidRPr="00E55A9A" w14:paraId="0CD8C222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C21D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2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3D0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0FC3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8156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916C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6774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CE49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AED3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C42A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7014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04428</w:t>
            </w:r>
          </w:p>
        </w:tc>
      </w:tr>
      <w:tr w:rsidR="00E55A9A" w:rsidRPr="00E55A9A" w14:paraId="15EA2647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9C54C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2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E8DD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39E9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8A11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9923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2469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B99D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A37C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C99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4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4D98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50144</w:t>
            </w:r>
          </w:p>
        </w:tc>
      </w:tr>
      <w:tr w:rsidR="00E55A9A" w:rsidRPr="00E55A9A" w14:paraId="16FCCD6B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CB2C89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2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86D3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1E07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C419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E19D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7278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17BC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78AF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B0CC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5.3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53EF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99212</w:t>
            </w:r>
          </w:p>
        </w:tc>
      </w:tr>
      <w:tr w:rsidR="00E55A9A" w:rsidRPr="00E55A9A" w14:paraId="28CB1DBC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612CF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2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6777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2D12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E775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645D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766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10F4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42B6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0E32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6.1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6605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49693</w:t>
            </w:r>
          </w:p>
        </w:tc>
      </w:tr>
      <w:tr w:rsidR="00E55A9A" w:rsidRPr="00E55A9A" w14:paraId="1DB49EFF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408240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2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199A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FA128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67C6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F8BC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0191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3388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B581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F898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AEC3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18567</w:t>
            </w:r>
          </w:p>
        </w:tc>
      </w:tr>
      <w:tr w:rsidR="00E55A9A" w:rsidRPr="00E55A9A" w14:paraId="25CA1BE2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46C2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2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549D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E8FC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DA00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0056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0159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B2AE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B04B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0BDE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8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2A75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87914</w:t>
            </w:r>
          </w:p>
        </w:tc>
      </w:tr>
      <w:tr w:rsidR="00E55A9A" w:rsidRPr="00E55A9A" w14:paraId="105063A4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C62D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2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81B8E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60DC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C24A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6D07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9906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84F1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3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F8B9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BC07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.9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3FC3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94798</w:t>
            </w:r>
          </w:p>
        </w:tc>
      </w:tr>
      <w:tr w:rsidR="00E55A9A" w:rsidRPr="00E55A9A" w14:paraId="55078E9D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0B35E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2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F1ED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F85D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F1BA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450C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2624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C835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3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87E2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C38D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9.2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D836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14487</w:t>
            </w:r>
          </w:p>
        </w:tc>
      </w:tr>
      <w:tr w:rsidR="00E55A9A" w:rsidRPr="00E55A9A" w14:paraId="5A8B42F5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F708B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2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5E245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634BA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19E3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0356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6139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D361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C8E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4518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.9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8B2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07035</w:t>
            </w:r>
          </w:p>
        </w:tc>
      </w:tr>
      <w:tr w:rsidR="00E55A9A" w:rsidRPr="00E55A9A" w14:paraId="4893FC62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94A645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3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B62D0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A6C7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F5C0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A859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9874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402E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F4E1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4FA0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8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9385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80265</w:t>
            </w:r>
          </w:p>
        </w:tc>
      </w:tr>
      <w:tr w:rsidR="00E55A9A" w:rsidRPr="00E55A9A" w14:paraId="79A02968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46291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3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27FD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F2EF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903E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8B1A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7311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3441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898C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8C88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.8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1C78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95563</w:t>
            </w:r>
          </w:p>
        </w:tc>
      </w:tr>
      <w:tr w:rsidR="00E55A9A" w:rsidRPr="00E55A9A" w14:paraId="3C2946DE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6170C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3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0F8E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8C779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50D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F007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3389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12C6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0F8C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3EAB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.7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F555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1947</w:t>
            </w:r>
          </w:p>
        </w:tc>
      </w:tr>
      <w:tr w:rsidR="00E55A9A" w:rsidRPr="00E55A9A" w14:paraId="2CC25D4D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9073D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3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8B3A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00DF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58F5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8835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0224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3D48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C5DA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10AF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2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E438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49868</w:t>
            </w:r>
          </w:p>
        </w:tc>
      </w:tr>
      <w:tr w:rsidR="00E55A9A" w:rsidRPr="00E55A9A" w14:paraId="2A5F1E1A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822E1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3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ED70A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C545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BEF1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0E1C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1900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2A2F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32B3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C865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8.0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9758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76463</w:t>
            </w:r>
          </w:p>
        </w:tc>
      </w:tr>
      <w:tr w:rsidR="00E55A9A" w:rsidRPr="00E55A9A" w14:paraId="77D6AFE6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12A5A9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3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A128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649A5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40F0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1D32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8198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DE41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53D3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A83E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6.8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2363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14764</w:t>
            </w:r>
          </w:p>
        </w:tc>
      </w:tr>
      <w:tr w:rsidR="00E55A9A" w:rsidRPr="00E55A9A" w14:paraId="6CA77B97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26F52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3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8AB79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6F88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A47E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4A35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6806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9F15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3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CF9D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A69F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.6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07BB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88366</w:t>
            </w:r>
          </w:p>
        </w:tc>
      </w:tr>
      <w:tr w:rsidR="00E55A9A" w:rsidRPr="00E55A9A" w14:paraId="7534332B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3D4BB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3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68B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35DF0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7A1F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D828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7026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47FC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6EB3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B0C8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.7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C65A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56635</w:t>
            </w:r>
          </w:p>
        </w:tc>
      </w:tr>
      <w:tr w:rsidR="00E55A9A" w:rsidRPr="00E55A9A" w14:paraId="0C831194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9BFCB8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3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B01A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C13C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0841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8B13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509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24CE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C811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2683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3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5CE2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08194</w:t>
            </w:r>
          </w:p>
        </w:tc>
      </w:tr>
      <w:tr w:rsidR="00E55A9A" w:rsidRPr="00E55A9A" w14:paraId="2A4C0B07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4618F5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4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83FB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0A7E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6BFC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92F1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7978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00C0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A227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8F27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9B04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84425</w:t>
            </w:r>
          </w:p>
        </w:tc>
      </w:tr>
      <w:tr w:rsidR="00E55A9A" w:rsidRPr="00E55A9A" w14:paraId="24477C34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4FDBB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4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CE2F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BA4E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2DC5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C7B1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8165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B91C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53AE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1195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.3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6EB2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10292</w:t>
            </w:r>
          </w:p>
        </w:tc>
      </w:tr>
      <w:tr w:rsidR="00E55A9A" w:rsidRPr="00E55A9A" w14:paraId="11C4E26A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74A33E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4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75EE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FEA6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F62C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C65F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658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FDAF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01EB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6CB9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.8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D1E6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00742</w:t>
            </w:r>
          </w:p>
        </w:tc>
      </w:tr>
      <w:tr w:rsidR="00E55A9A" w:rsidRPr="00E55A9A" w14:paraId="402D18E4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2EB36E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4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6624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3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4CCB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DF4D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7126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3104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9F70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57EF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4738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1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1739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35022</w:t>
            </w:r>
          </w:p>
        </w:tc>
      </w:tr>
      <w:tr w:rsidR="00E55A9A" w:rsidRPr="00E55A9A" w14:paraId="3FEE341C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20A7F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4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9617E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DC45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10AF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EF17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658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2113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B1A3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867B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5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F03B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64852</w:t>
            </w:r>
          </w:p>
        </w:tc>
      </w:tr>
      <w:tr w:rsidR="00E55A9A" w:rsidRPr="00E55A9A" w14:paraId="7562485D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51EB9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GW-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7DC6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ECEA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BC7B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8D37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6489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4D03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3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5E93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FAA4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46FD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91993</w:t>
            </w:r>
          </w:p>
        </w:tc>
      </w:tr>
      <w:tr w:rsidR="00E55A9A" w:rsidRPr="00E55A9A" w14:paraId="386B3AF9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7F14C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7C2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36238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BE2D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9826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4243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BB94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EA96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50C5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7231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48593</w:t>
            </w:r>
          </w:p>
        </w:tc>
      </w:tr>
      <w:tr w:rsidR="00E55A9A" w:rsidRPr="00E55A9A" w14:paraId="6E70C2E6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C22CB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A1C2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7F749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69EE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B1FF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2722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73AD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88B8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E13A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9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41A4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29449</w:t>
            </w:r>
          </w:p>
        </w:tc>
      </w:tr>
      <w:tr w:rsidR="00E55A9A" w:rsidRPr="00E55A9A" w14:paraId="6B4A5C55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F1D8BA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45C6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A50A9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52A6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978E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5952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11A6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FAAE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B471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9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21C0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199</w:t>
            </w:r>
          </w:p>
        </w:tc>
      </w:tr>
      <w:tr w:rsidR="00E55A9A" w:rsidRPr="00E55A9A" w14:paraId="60FCE9E4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52BA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5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797F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E3F8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781C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B369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7311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A23A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5E37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3BEA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.7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684A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54712</w:t>
            </w:r>
          </w:p>
        </w:tc>
      </w:tr>
      <w:tr w:rsidR="00E55A9A" w:rsidRPr="00E55A9A" w14:paraId="54DA9ABD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A5B235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5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2880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A2AA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3DB0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7885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158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767B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2FB6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4489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.1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0662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41906</w:t>
            </w:r>
          </w:p>
        </w:tc>
      </w:tr>
      <w:tr w:rsidR="00E55A9A" w:rsidRPr="00E55A9A" w14:paraId="50519FED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6F189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5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ED06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D520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0143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4FEC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9906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F5FA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656F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27FB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9.6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A8EB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01681</w:t>
            </w:r>
          </w:p>
        </w:tc>
      </w:tr>
      <w:tr w:rsidR="00E55A9A" w:rsidRPr="00E55A9A" w14:paraId="08AA93BA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12FB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5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AF6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815C5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8183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67E5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16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92FC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A1E3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4E2D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9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E3B6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1735</w:t>
            </w:r>
          </w:p>
        </w:tc>
      </w:tr>
      <w:tr w:rsidR="00E55A9A" w:rsidRPr="00E55A9A" w14:paraId="7A4C30E4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F1F2D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5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E8AD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091F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D641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57D4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6839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3EC1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57D1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C6E1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.5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82B9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16665</w:t>
            </w:r>
          </w:p>
        </w:tc>
      </w:tr>
      <w:tr w:rsidR="00E55A9A" w:rsidRPr="00E55A9A" w14:paraId="51E8B577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FC852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5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CF96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945F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D717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5C0C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535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0C1F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E2BB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02FE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7.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96BC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90995</w:t>
            </w:r>
          </w:p>
        </w:tc>
      </w:tr>
      <w:tr w:rsidR="00E55A9A" w:rsidRPr="00E55A9A" w14:paraId="2631BE20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67FF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5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798C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D85D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3E6F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F659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3674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A55D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BBAE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DE05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390A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36552</w:t>
            </w:r>
          </w:p>
        </w:tc>
      </w:tr>
      <w:tr w:rsidR="00E55A9A" w:rsidRPr="00E55A9A" w14:paraId="2EC4F00B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578879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5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B624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6DD5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73E3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B618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2217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9812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CEB2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6B25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7.4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414F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33121</w:t>
            </w:r>
          </w:p>
        </w:tc>
      </w:tr>
      <w:tr w:rsidR="00E55A9A" w:rsidRPr="00E55A9A" w14:paraId="3F76D4A9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39A53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5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348C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BDD6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A5DF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4800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6456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FC96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E7E3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CB8E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5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D72B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68108</w:t>
            </w:r>
          </w:p>
        </w:tc>
      </w:tr>
      <w:tr w:rsidR="00E55A9A" w:rsidRPr="00E55A9A" w14:paraId="0EED7C58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C92CB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6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6243A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8AF8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3459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22A8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8832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6EB2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88DD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6340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.4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65F2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36748</w:t>
            </w:r>
          </w:p>
        </w:tc>
      </w:tr>
      <w:tr w:rsidR="00E55A9A" w:rsidRPr="00E55A9A" w14:paraId="1BC82F6A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7E448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6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D6D5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915A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14A9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84ED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9491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6485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29D4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7AA6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2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1A29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44514</w:t>
            </w:r>
          </w:p>
        </w:tc>
      </w:tr>
      <w:tr w:rsidR="00E55A9A" w:rsidRPr="00E55A9A" w14:paraId="78F5DEC5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FA8D5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6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CDD7A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972F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BC81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8F9B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9369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FF07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9C88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F743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2.9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ADF5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99584</w:t>
            </w:r>
          </w:p>
        </w:tc>
      </w:tr>
      <w:tr w:rsidR="00E55A9A" w:rsidRPr="00E55A9A" w14:paraId="65E14EA6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701C30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6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6113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F322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43E2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1A0F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9402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9A13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A814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DCFB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7.4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67A5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92722</w:t>
            </w:r>
          </w:p>
        </w:tc>
      </w:tr>
      <w:tr w:rsidR="00E55A9A" w:rsidRPr="00E55A9A" w14:paraId="6860E50C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322B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6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80D0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1FC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6269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4036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4805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3E40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2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0D25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1301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.5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F955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31001</w:t>
            </w:r>
          </w:p>
        </w:tc>
      </w:tr>
      <w:tr w:rsidR="00E55A9A" w:rsidRPr="00E55A9A" w14:paraId="3763461F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FF145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6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7E43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A1CDE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24E3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0289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7116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3008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9022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57A3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.3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DC82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21</w:t>
            </w:r>
          </w:p>
        </w:tc>
      </w:tr>
      <w:tr w:rsidR="00E55A9A" w:rsidRPr="00E55A9A" w14:paraId="2FF59FF8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85EC9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6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1B10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1032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1DB8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0DD3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2152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409E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DE61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02EF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4.5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7495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70716</w:t>
            </w:r>
          </w:p>
        </w:tc>
      </w:tr>
      <w:tr w:rsidR="00E55A9A" w:rsidRPr="00E55A9A" w14:paraId="1AABD8CF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06AF4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6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E395E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B7C39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995F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9DC2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6237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F6DF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AF74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DF28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.9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E0FA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39356</w:t>
            </w:r>
          </w:p>
        </w:tc>
      </w:tr>
      <w:tr w:rsidR="00E55A9A" w:rsidRPr="00E55A9A" w14:paraId="5545373D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A92DD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6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FF36E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AC5DD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56F5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D8EC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24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B8C9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E237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3BAE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1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57FD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85306</w:t>
            </w:r>
          </w:p>
        </w:tc>
      </w:tr>
      <w:tr w:rsidR="00E55A9A" w:rsidRPr="00E55A9A" w14:paraId="47C92CF3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4EF7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7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43719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285C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24ED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7BFD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205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748E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405A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D15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7.7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31CE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22413</w:t>
            </w:r>
          </w:p>
        </w:tc>
      </w:tr>
      <w:tr w:rsidR="00E55A9A" w:rsidRPr="00E55A9A" w14:paraId="0AD6F566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CE4E5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7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0B80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FA1A8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972B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2914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7815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D010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C488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7094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5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AF50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47456</w:t>
            </w:r>
          </w:p>
        </w:tc>
      </w:tr>
      <w:tr w:rsidR="00E55A9A" w:rsidRPr="00E55A9A" w14:paraId="5F1C3C2E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90F41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7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0EC60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8E66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CF5B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B023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6741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19DB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BB71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AD54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3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3DC6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37513</w:t>
            </w:r>
          </w:p>
        </w:tc>
      </w:tr>
      <w:tr w:rsidR="00E55A9A" w:rsidRPr="00E55A9A" w14:paraId="525CCB75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3D90D8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7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A8A08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E2D66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0696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7D1C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7465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8B9A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82CF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2CB8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6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6461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96604</w:t>
            </w:r>
          </w:p>
        </w:tc>
      </w:tr>
      <w:tr w:rsidR="00E55A9A" w:rsidRPr="00E55A9A" w14:paraId="76311CD1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F62A2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7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D2F6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F8210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D9A3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3351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6896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84A6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C5C1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4C68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3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1E8E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94229</w:t>
            </w:r>
          </w:p>
        </w:tc>
      </w:tr>
      <w:tr w:rsidR="00E55A9A" w:rsidRPr="00E55A9A" w14:paraId="02C33547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2B669A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7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BF25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CEFF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F8477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9B4F9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806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BC4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4BBF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B3B5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2.8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1096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97289</w:t>
            </w:r>
          </w:p>
        </w:tc>
      </w:tr>
      <w:tr w:rsidR="00E55A9A" w:rsidRPr="00E55A9A" w14:paraId="7591BE43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DF8B62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7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2F6F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9FDDB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CB25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3AB1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4528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6B32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46C7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1BDA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1.9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5F19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85248</w:t>
            </w:r>
          </w:p>
        </w:tc>
      </w:tr>
      <w:tr w:rsidR="00E55A9A" w:rsidRPr="00E55A9A" w14:paraId="6DBF2758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3D081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7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BA4E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32B2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C730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6B6C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9052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D034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6218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1DCB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.9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D1EB0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361</w:t>
            </w:r>
          </w:p>
        </w:tc>
      </w:tr>
      <w:tr w:rsidR="00E55A9A" w:rsidRPr="00E55A9A" w14:paraId="79FB1BD1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5539E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8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B322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FD6D7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1B35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939F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7246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279A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1ADDE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8124F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4.9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359D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23746</w:t>
            </w:r>
          </w:p>
        </w:tc>
      </w:tr>
      <w:tr w:rsidR="00E55A9A" w:rsidRPr="00E55A9A" w14:paraId="347D5AB4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672B65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8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88EF1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097C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C950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DE33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3828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1AABC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FE9A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29EB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4.0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02C3A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95643</w:t>
            </w:r>
          </w:p>
        </w:tc>
      </w:tr>
      <w:tr w:rsidR="00E55A9A" w:rsidRPr="00E55A9A" w14:paraId="2495ECB0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80D769E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82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C7353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1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10E84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9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6D636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1</w:t>
            </w:r>
          </w:p>
        </w:tc>
        <w:tc>
          <w:tcPr>
            <w:tcW w:w="10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4C3F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46831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F89BD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2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406C8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45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4E87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.7</w:t>
            </w:r>
          </w:p>
        </w:tc>
        <w:tc>
          <w:tcPr>
            <w:tcW w:w="10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62353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51849</w:t>
            </w:r>
          </w:p>
        </w:tc>
      </w:tr>
      <w:tr w:rsidR="00E55A9A" w:rsidRPr="00E55A9A" w14:paraId="712834C1" w14:textId="77777777" w:rsidTr="00E55A9A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6A5E4F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W-8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4EC1EF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72C99C" w14:textId="77777777" w:rsidR="00E55A9A" w:rsidRPr="00E55A9A" w:rsidRDefault="00E55A9A" w:rsidP="00E55A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AD531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.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58948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2152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461731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F4963B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3430B2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7.0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3CFFA5" w14:textId="77777777" w:rsidR="00E55A9A" w:rsidRPr="00E55A9A" w:rsidRDefault="00E55A9A" w:rsidP="00E55A9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55A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83915</w:t>
            </w:r>
          </w:p>
        </w:tc>
      </w:tr>
    </w:tbl>
    <w:p w14:paraId="0556B71B" w14:textId="77777777" w:rsidR="00E55A9A" w:rsidRPr="00E55A9A" w:rsidRDefault="00E55A9A">
      <w:pPr>
        <w:rPr>
          <w:rFonts w:ascii="Times New Roman" w:hAnsi="Times New Roman" w:cs="Times New Roman"/>
          <w:sz w:val="24"/>
          <w:szCs w:val="24"/>
        </w:rPr>
      </w:pPr>
    </w:p>
    <w:sectPr w:rsidR="00E55A9A" w:rsidRPr="00E55A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DQxNTIzNjYzNbZU0lEKTi0uzszPAykwrAUAlzva2ywAAAA="/>
  </w:docVars>
  <w:rsids>
    <w:rsidRoot w:val="00E55A9A"/>
    <w:rsid w:val="00936DBD"/>
    <w:rsid w:val="00DD1430"/>
    <w:rsid w:val="00E55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D4311"/>
  <w15:chartTrackingRefBased/>
  <w15:docId w15:val="{E328684B-BFC4-4CF4-A050-CEA7B9EAD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48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764</Words>
  <Characters>435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th</dc:creator>
  <cp:keywords/>
  <dc:description/>
  <cp:lastModifiedBy>g</cp:lastModifiedBy>
  <cp:revision>2</cp:revision>
  <dcterms:created xsi:type="dcterms:W3CDTF">2020-11-08T14:14:00Z</dcterms:created>
  <dcterms:modified xsi:type="dcterms:W3CDTF">2020-12-09T15:35:00Z</dcterms:modified>
</cp:coreProperties>
</file>